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X53b785fa070f49a904a12ac0708da50718074ac"/>
    <w:p>
      <w:pPr>
        <w:pStyle w:val="Heading1"/>
      </w:pPr>
      <w:r>
        <w:t xml:space="preserve">Internship Application Letter: Aspiring Chemist Seeking Opportunity in Japan Toky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Research and Development Department</w:t>
      </w:r>
      <w:r>
        <w:br/>
      </w:r>
      <w:r>
        <w:rPr>
          <w:bCs/>
          <w:b/>
        </w:rPr>
        <w:t xml:space="preserve">Company Name:</w:t>
      </w:r>
      <w:r>
        <w:t xml:space="preserve"> </w:t>
      </w:r>
      <w:r>
        <w:t xml:space="preserve">[Insert Company Name - e.g., Toray Industries, Mitsubishi Chemical Group, or a specific R&amp;D-focused firm]</w:t>
      </w:r>
      <w:r>
        <w:br/>
      </w:r>
      <w:r>
        <w:rPr>
          <w:bCs/>
          <w:b/>
        </w:rPr>
        <w:t xml:space="preserve">Address:</w:t>
      </w:r>
      <w:r>
        <w:t xml:space="preserve"> </w:t>
      </w:r>
      <w:r>
        <w:t xml:space="preserve">[Company Address in Tokyo, Japan]</w:t>
      </w:r>
    </w:p>
    <w:p>
      <w:pPr>
        <w:pStyle w:val="BodyText"/>
      </w:pPr>
      <w:r>
        <w:rPr>
          <w:iCs/>
          <w:i/>
        </w:rPr>
        <w:t xml:space="preserve">Dear Hiring Manager,</w:t>
      </w:r>
    </w:p>
    <w:p>
      <w:pPr>
        <w:pStyle w:val="BodyText"/>
      </w:pPr>
      <w:r>
        <w:t xml:space="preserve">I am writing to express my profound enthusiasm for the Internship Position for a Chemist at your esteemed organization in Tokyo, Japan. As a dedicated and highly motivated final-year Chemistry student at [Your University Name] with a specialization in analytical chemistry and sustainable materials science, I have long admired Japan's unparalleled leadership in technological innovation and its unwavering commitment to advancing chemical sciences for global sustainability. This internship represents not just a professional milestone, but a deeply personal opportunity to contribute my academic rigor and passion within the dynamic ecosystem of Tokyo’s scientific community.</w:t>
      </w:r>
    </w:p>
    <w:p>
      <w:pPr>
        <w:pStyle w:val="BodyText"/>
      </w:pPr>
      <w:r>
        <w:t xml:space="preserve">Throughout my undergraduate studies, I have immersed myself in research directly aligned with the cutting-edge priorities driving Japan's chemical industry. My thesis project, "Optimizing Biodegradable Polymer Synthesis for Sustainable Packaging Solutions," involved extensive laboratory work utilizing advanced instrumentation including HPLC, GC-MS, and FTIR spectroscopy. I successfully developed a novel catalyst system that reduced reaction time by 30% while maintaining polymer integrity – a process that resonated deeply with Japan's national focus on "Green Chemistry" as outlined in the Ministry of Economy, Trade and Industry’s (METI) Green Growth Strategy. I have closely followed your company’s recent breakthroughs in eco-friendly nanomaterials for medical applications, particularly your publication in *Advanced Materials* (2023), which directly inspired my research direction. This is precisely the type of impactful work I aspire to contribute to within Japan Tokyo's vibrant R&amp;D environment.</w:t>
      </w:r>
    </w:p>
    <w:p>
      <w:pPr>
        <w:pStyle w:val="BodyText"/>
      </w:pPr>
      <w:r>
        <w:t xml:space="preserve">What sets me apart as an ideal candidate for this Internship Application Letter is my unique blend of technical proficiency and cultural preparedness. I have achieved a 3.8/4.0 GPA in Chemistry, with honors in analytical techniques and laboratory safety protocols – skills directly transferable to your high-precision R&amp;D labs. My hands-on experience includes: (1) Managing a $20,000 grant-funded project analyzing heavy metal contamination in urban water systems; (2) Collaborating with faculty on a cross-disciplinary team developing biosensors for agricultural monitoring; and (3) Volunteering at [Local Science Museum], where I designed interactive exhibits on molecular structures to engage 5,000+ students annually. Crucially, I have been actively studying Japanese language (currently at N4 level) for two years through intensive online courses and a language exchange program, recognizing that effective communication within Japan Tokyo’s collaborative work culture is essential for success. I understand the importance of *kizuna* (bonds) and *omotenashi* (selfless hospitality) in Japanese professional settings – values I have actively practiced through volunteer work at international student events in my home country.</w:t>
      </w:r>
    </w:p>
    <w:p>
      <w:pPr>
        <w:pStyle w:val="BodyText"/>
      </w:pPr>
      <w:r>
        <w:t xml:space="preserve">My admiration for Japan’s scientific landscape extends beyond academic interest. The synergy between Tokyo’s world-class universities like the University of Tokyo, Keio University, and industry giants creates an unparalleled environment for innovation that I am eager to immerse myself in. I have meticulously researched your company's commitment to "Science for Society" – particularly your initiatives in developing next-generation battery materials at your R&amp;D hub near Shibuya. I am captivated by how Japan Tokyo seamlessly integrates traditional craftsmanship with avant-garde science; this philosophy mirrors my own approach to chemistry as both an art and a precise discipline. The opportunity to learn from leading Japanese scientists while contributing my fresh perspective on sustainable analytical methods is precisely the catalyst I seek for my career development.</w:t>
      </w:r>
    </w:p>
    <w:p>
      <w:pPr>
        <w:pStyle w:val="BodyText"/>
      </w:pPr>
      <w:r>
        <w:t xml:space="preserve">I am confident that my proactive mindset, technical foundation in modern chemical analysis, and genuine cultural respect will allow me to make immediate contributions during this Chemist internship. I thrive in collaborative environments where meticulous attention to detail meets creative problem-solving – a hallmark of Japan's industrial excellence. For instance, during a group project on wastewater treatment optimization, I identified a critical flaw in our titration methodology through systematic error analysis, leading to more accurate results and saving the team 15 hours of rework. This experience solidified my ability to balance precision with efficiency – qualities I understand are paramount in Tokyo's high-stakes R&amp;D labs.</w:t>
      </w:r>
    </w:p>
    <w:p>
      <w:pPr>
        <w:pStyle w:val="BodyText"/>
      </w:pPr>
      <w:r>
        <w:t xml:space="preserve">I am fully prepared to relocate and immerse myself in the Tokyo environment for the duration of this internship. I have researched housing options near your facility, understand Japanese work etiquette (including *saimon* entrance protocols and *meishi* business card exchange), and am committed to adapting swiftly to professional norms. My goal is not merely to complete an internship, but to become a valuable asset who embodies the spirit of collaboration central to Japan's scientific advancement. I am eager to learn from your team’s expertise while bringing my enthusiasm for analytical chemistry, sustainability focus, and dedication to quality standards.</w:t>
      </w:r>
    </w:p>
    <w:p>
      <w:pPr>
        <w:pStyle w:val="BodyText"/>
      </w:pPr>
      <w:r>
        <w:t xml:space="preserve">Thank you for considering my application for this Internship Application Letter position as a Chemist in Tokyo. I have attached my resume detailing further academic projects, technical skills (including proficiency in OriginLab, MestReNova, and safety certifications), and references from faculty who can attest to my work ethic. I welcome the opportunity to discuss how my background aligns with your R&amp;D goals during an interview at your convenience. My contact information is provided below for your immediate reference.</w:t>
      </w:r>
    </w:p>
    <w:p>
      <w:pPr>
        <w:pStyle w:val="BodyText"/>
      </w:pPr>
      <w:r>
        <w:t xml:space="preserve">I am deeply honored to apply for this opportunity within Japan Tokyo, a city where science and tradition converge to shape our global future. I eagerly anticipate the possibility of contributing to your mission of advancing chemical sciences that benefit humanity, while growing under the mentorship of Japan’s finest scientists.</w:t>
      </w:r>
    </w:p>
    <w:p>
      <w:pPr>
        <w:pStyle w:val="BodyText"/>
      </w:pPr>
      <w:r>
        <w:t xml:space="preserve">With sincere respect and anticipation,</w:t>
      </w:r>
    </w:p>
    <w:p>
      <w:pPr>
        <w:pStyle w:val="BodyText"/>
      </w:pPr>
      <w:r>
        <w:rPr>
          <w:bCs/>
          <w:b/>
        </w:rPr>
        <w:t xml:space="preserve">[Your Full Name]</w:t>
      </w:r>
      <w:r>
        <w:br/>
      </w:r>
      <w:r>
        <w:t xml:space="preserve">[Your University Name] | B.S. in Chemistry (Expected May 2024)</w:t>
      </w:r>
      <w:r>
        <w:br/>
      </w:r>
      <w:r>
        <w:t xml:space="preserve">[Your Email Address] | [Your Phone Number]</w:t>
      </w:r>
      <w:r>
        <w:br/>
      </w:r>
      <w:r>
        <w:t xml:space="preserve">[Link to Professional Portfolio/LinkedIn, if applicable]</w:t>
      </w:r>
    </w:p>
    <w:p>
      <w:pPr>
        <w:pStyle w:val="BodyText"/>
      </w:pPr>
      <w:r>
        <w:rPr>
          <w:iCs/>
          <w:i/>
        </w:rPr>
        <w:t xml:space="preserve">Attachments: Resume, Academic Transcripts, Letters of Recommend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in Japan Tokyo</dc:title>
  <dc:creator/>
  <cp:keywords/>
  <dcterms:created xsi:type="dcterms:W3CDTF">2026-07-19T15:06:08Z</dcterms:created>
  <dcterms:modified xsi:type="dcterms:W3CDTF">2026-07-19T15:06:08Z</dcterms:modified>
</cp:coreProperties>
</file>

<file path=docProps/custom.xml><?xml version="1.0" encoding="utf-8"?>
<Properties xmlns="http://schemas.openxmlformats.org/officeDocument/2006/custom-properties" xmlns:vt="http://schemas.openxmlformats.org/officeDocument/2006/docPropsVTypes"/>
</file>